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095D9" w14:textId="77777777" w:rsidR="00934954" w:rsidRDefault="00934954" w:rsidP="00934954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CC1ACC7" w14:textId="77777777" w:rsidR="00934954" w:rsidRDefault="00934954" w:rsidP="00934954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</w:p>
    <w:p w14:paraId="5D0E2D60" w14:textId="7A15772B" w:rsidR="00934954" w:rsidRPr="00934954" w:rsidRDefault="00934954" w:rsidP="00934954">
      <w:pPr>
        <w:spacing w:after="0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934954">
        <w:rPr>
          <w:rFonts w:asciiTheme="majorBidi" w:hAnsiTheme="majorBidi" w:cstheme="majorBidi"/>
          <w:b/>
          <w:bCs/>
          <w:sz w:val="48"/>
          <w:szCs w:val="48"/>
        </w:rPr>
        <w:t>Personal Portfolio</w:t>
      </w:r>
    </w:p>
    <w:p w14:paraId="20258295" w14:textId="77777777" w:rsidR="00B27E84" w:rsidRDefault="00B27E84" w:rsidP="00934954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06</w:t>
      </w:r>
    </w:p>
    <w:p w14:paraId="1C34FDCA" w14:textId="55CC7807" w:rsidR="00934954" w:rsidRDefault="00B27E84" w:rsidP="00934954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exander Rozsa – n9992529</w:t>
      </w:r>
    </w:p>
    <w:p w14:paraId="638FF47C" w14:textId="730D3416" w:rsidR="00934954" w:rsidRDefault="00FD25D9" w:rsidP="00934954">
      <w:pPr>
        <w:jc w:val="center"/>
        <w:rPr>
          <w:rStyle w:val="Hyperlink"/>
          <w:rFonts w:asciiTheme="majorBidi" w:hAnsiTheme="majorBidi" w:cstheme="majorBidi"/>
          <w:sz w:val="24"/>
          <w:szCs w:val="24"/>
        </w:rPr>
      </w:pPr>
      <w:hyperlink r:id="rId7" w:history="1">
        <w:r w:rsidR="00B27E84" w:rsidRPr="00F12C6F">
          <w:rPr>
            <w:rStyle w:val="Hyperlink"/>
            <w:rFonts w:asciiTheme="majorBidi" w:hAnsiTheme="majorBidi" w:cstheme="majorBidi"/>
            <w:sz w:val="24"/>
            <w:szCs w:val="24"/>
          </w:rPr>
          <w:t>https://github.com/Azsorlex26/IFB299-Vroom-x3-Car-Rentals</w:t>
        </w:r>
      </w:hyperlink>
    </w:p>
    <w:p w14:paraId="5C943583" w14:textId="77777777" w:rsidR="00B27E84" w:rsidRDefault="00B27E84" w:rsidP="00934954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24A3374E" w14:textId="77777777" w:rsidR="00934954" w:rsidRDefault="00934954" w:rsidP="00934954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</w:p>
    <w:p w14:paraId="4CBB63C4" w14:textId="2864ABBB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 w:rsidRPr="00934954">
        <w:rPr>
          <w:rFonts w:asciiTheme="majorBidi" w:hAnsiTheme="majorBidi" w:cstheme="majorBidi"/>
          <w:b/>
          <w:bCs/>
          <w:sz w:val="36"/>
          <w:szCs w:val="36"/>
        </w:rPr>
        <w:t xml:space="preserve">Artefact </w:t>
      </w:r>
      <w:r>
        <w:rPr>
          <w:rFonts w:asciiTheme="majorBidi" w:hAnsiTheme="majorBidi" w:cstheme="majorBidi"/>
          <w:b/>
          <w:bCs/>
          <w:sz w:val="36"/>
          <w:szCs w:val="36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– Customer Personal History Mock</w:t>
      </w:r>
      <w:r w:rsidR="00CC182C">
        <w:rPr>
          <w:rFonts w:asciiTheme="majorBidi" w:hAnsiTheme="majorBidi" w:cstheme="majorBidi"/>
          <w:sz w:val="24"/>
          <w:szCs w:val="24"/>
        </w:rPr>
        <w:t>u</w:t>
      </w:r>
      <w:r>
        <w:rPr>
          <w:rFonts w:asciiTheme="majorBidi" w:hAnsiTheme="majorBidi" w:cstheme="majorBidi"/>
          <w:sz w:val="24"/>
          <w:szCs w:val="24"/>
        </w:rPr>
        <w:t>p</w:t>
      </w:r>
    </w:p>
    <w:p w14:paraId="4BEF215B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Description about what the artefact is in general)</w:t>
      </w:r>
    </w:p>
    <w:p w14:paraId="2FDF8104" w14:textId="2C12C83D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 created this mockup to lay out how the </w:t>
      </w:r>
      <w:r w:rsidRPr="00AB1F1E">
        <w:rPr>
          <w:rFonts w:asciiTheme="majorBidi" w:hAnsiTheme="majorBidi" w:cstheme="majorBidi"/>
          <w:noProof/>
          <w:sz w:val="24"/>
          <w:szCs w:val="24"/>
        </w:rPr>
        <w:t>customer personal</w:t>
      </w:r>
      <w:r>
        <w:rPr>
          <w:rFonts w:asciiTheme="majorBidi" w:hAnsiTheme="majorBidi" w:cstheme="majorBidi"/>
          <w:sz w:val="24"/>
          <w:szCs w:val="24"/>
        </w:rPr>
        <w:t xml:space="preserve"> history</w:t>
      </w:r>
      <w:r w:rsidR="00AB1F1E">
        <w:rPr>
          <w:rFonts w:asciiTheme="majorBidi" w:hAnsiTheme="majorBidi" w:cstheme="majorBidi"/>
          <w:sz w:val="24"/>
          <w:szCs w:val="24"/>
        </w:rPr>
        <w:t xml:space="preserve"> page</w:t>
      </w:r>
      <w:r>
        <w:rPr>
          <w:rFonts w:asciiTheme="majorBidi" w:hAnsiTheme="majorBidi" w:cstheme="majorBidi"/>
          <w:sz w:val="24"/>
          <w:szCs w:val="24"/>
        </w:rPr>
        <w:t xml:space="preserve"> should </w:t>
      </w:r>
      <w:r w:rsidRPr="00FC027D">
        <w:rPr>
          <w:rFonts w:asciiTheme="majorBidi" w:hAnsiTheme="majorBidi" w:cstheme="majorBidi"/>
          <w:noProof/>
          <w:sz w:val="24"/>
          <w:szCs w:val="24"/>
        </w:rPr>
        <w:t>be implemented</w:t>
      </w:r>
      <w:r>
        <w:rPr>
          <w:rFonts w:asciiTheme="majorBidi" w:hAnsiTheme="majorBidi" w:cstheme="majorBidi"/>
          <w:sz w:val="24"/>
          <w:szCs w:val="24"/>
        </w:rPr>
        <w:t xml:space="preserve">. Instead of having it on its </w:t>
      </w:r>
      <w:r w:rsidRPr="00FC027D">
        <w:rPr>
          <w:rFonts w:asciiTheme="majorBidi" w:hAnsiTheme="majorBidi" w:cstheme="majorBidi"/>
          <w:noProof/>
          <w:sz w:val="24"/>
          <w:szCs w:val="24"/>
        </w:rPr>
        <w:t>own</w:t>
      </w:r>
      <w:r>
        <w:rPr>
          <w:rFonts w:asciiTheme="majorBidi" w:hAnsiTheme="majorBidi" w:cstheme="majorBidi"/>
          <w:sz w:val="24"/>
          <w:szCs w:val="24"/>
        </w:rPr>
        <w:t xml:space="preserve"> page, I planned to have it implemented on the existing rental history page, and have it change content depending on the role of the user logged in.</w:t>
      </w:r>
    </w:p>
    <w:p w14:paraId="2C6551F1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6055C13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Brief description of how it </w:t>
      </w:r>
      <w:r w:rsidRPr="00FC027D">
        <w:rPr>
          <w:rFonts w:asciiTheme="majorBidi" w:hAnsiTheme="majorBidi" w:cstheme="majorBidi"/>
          <w:noProof/>
          <w:sz w:val="24"/>
          <w:szCs w:val="24"/>
        </w:rPr>
        <w:t>was used/</w:t>
      </w:r>
      <w:r>
        <w:rPr>
          <w:rFonts w:asciiTheme="majorBidi" w:hAnsiTheme="majorBidi" w:cstheme="majorBidi"/>
          <w:sz w:val="24"/>
          <w:szCs w:val="24"/>
        </w:rPr>
        <w:t>contribution to the project)</w:t>
      </w:r>
    </w:p>
    <w:p w14:paraId="56AA105B" w14:textId="5D03D6B0" w:rsidR="001221CF" w:rsidRDefault="006540E0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For the d</w:t>
      </w:r>
      <w:r w:rsidR="001221CF" w:rsidRPr="006540E0">
        <w:rPr>
          <w:rFonts w:asciiTheme="majorBidi" w:hAnsiTheme="majorBidi" w:cstheme="majorBidi"/>
          <w:noProof/>
          <w:sz w:val="24"/>
          <w:szCs w:val="24"/>
        </w:rPr>
        <w:t>evelopment</w:t>
      </w:r>
      <w:r w:rsidR="001221CF">
        <w:rPr>
          <w:rFonts w:asciiTheme="majorBidi" w:hAnsiTheme="majorBidi" w:cstheme="majorBidi"/>
          <w:sz w:val="24"/>
          <w:szCs w:val="24"/>
        </w:rPr>
        <w:t xml:space="preserve"> of </w:t>
      </w:r>
      <w:r w:rsidR="001221CF" w:rsidRPr="00FC027D">
        <w:rPr>
          <w:rFonts w:asciiTheme="majorBidi" w:hAnsiTheme="majorBidi" w:cstheme="majorBidi"/>
          <w:noProof/>
          <w:sz w:val="24"/>
          <w:szCs w:val="24"/>
        </w:rPr>
        <w:t>visual</w:t>
      </w:r>
      <w:r w:rsidR="001221CF">
        <w:rPr>
          <w:rFonts w:asciiTheme="majorBidi" w:hAnsiTheme="majorBidi" w:cstheme="majorBidi"/>
          <w:sz w:val="24"/>
          <w:szCs w:val="24"/>
        </w:rPr>
        <w:t xml:space="preserve"> design of the customer personal history interface.</w:t>
      </w:r>
    </w:p>
    <w:p w14:paraId="55424986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B0B8B0B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Screen capture of where </w:t>
      </w:r>
      <w:r w:rsidRPr="00FC027D">
        <w:rPr>
          <w:rFonts w:asciiTheme="majorBidi" w:hAnsiTheme="majorBidi" w:cstheme="majorBidi"/>
          <w:noProof/>
          <w:sz w:val="24"/>
          <w:szCs w:val="24"/>
        </w:rPr>
        <w:t>it’s used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34E21E62" w14:textId="77777777" w:rsidR="001221CF" w:rsidRDefault="001221CF" w:rsidP="001221CF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1B452F7" wp14:editId="5DDFC4DD">
            <wp:extent cx="5731510" cy="35458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PH Mocku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B79A" w14:textId="77777777" w:rsidR="001221CF" w:rsidRDefault="001221CF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</w:p>
    <w:p w14:paraId="248D6149" w14:textId="434BA423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 w:rsidRPr="00934954">
        <w:rPr>
          <w:rFonts w:asciiTheme="majorBidi" w:hAnsiTheme="majorBidi" w:cstheme="majorBidi"/>
          <w:b/>
          <w:bCs/>
          <w:sz w:val="36"/>
          <w:szCs w:val="36"/>
        </w:rPr>
        <w:t xml:space="preserve">Artefact </w:t>
      </w:r>
      <w:r w:rsidR="001221CF">
        <w:rPr>
          <w:rFonts w:asciiTheme="majorBidi" w:hAnsiTheme="majorBidi" w:cstheme="majorBidi"/>
          <w:b/>
          <w:bCs/>
          <w:sz w:val="36"/>
          <w:szCs w:val="36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– </w:t>
      </w:r>
      <w:r w:rsidR="00B27E84">
        <w:rPr>
          <w:rFonts w:asciiTheme="majorBidi" w:hAnsiTheme="majorBidi" w:cstheme="majorBidi"/>
          <w:sz w:val="24"/>
          <w:szCs w:val="24"/>
        </w:rPr>
        <w:t>Customer Personal History</w:t>
      </w:r>
      <w:r w:rsidR="00FC027D">
        <w:rPr>
          <w:rFonts w:asciiTheme="majorBidi" w:hAnsiTheme="majorBidi" w:cstheme="majorBidi"/>
          <w:sz w:val="24"/>
          <w:szCs w:val="24"/>
        </w:rPr>
        <w:t xml:space="preserve"> Page</w:t>
      </w:r>
      <w:r w:rsidR="00B27E84">
        <w:rPr>
          <w:rFonts w:asciiTheme="majorBidi" w:hAnsiTheme="majorBidi" w:cstheme="majorBidi"/>
          <w:sz w:val="24"/>
          <w:szCs w:val="24"/>
        </w:rPr>
        <w:t xml:space="preserve"> (views.py code)</w:t>
      </w:r>
    </w:p>
    <w:p w14:paraId="6C173493" w14:textId="6F8C63C7" w:rsidR="00934954" w:rsidRDefault="00FE1115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</w:t>
      </w:r>
      <w:r w:rsidR="0093479F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 xml:space="preserve">ustomer </w:t>
      </w:r>
      <w:r w:rsidR="0093479F" w:rsidRPr="0093479F">
        <w:rPr>
          <w:rFonts w:asciiTheme="majorBidi" w:hAnsiTheme="majorBidi" w:cstheme="majorBidi"/>
          <w:noProof/>
          <w:sz w:val="24"/>
          <w:szCs w:val="24"/>
        </w:rPr>
        <w:t>p</w:t>
      </w:r>
      <w:r w:rsidRPr="0093479F">
        <w:rPr>
          <w:rFonts w:asciiTheme="majorBidi" w:hAnsiTheme="majorBidi" w:cstheme="majorBidi"/>
          <w:noProof/>
          <w:sz w:val="24"/>
          <w:szCs w:val="24"/>
        </w:rPr>
        <w:t xml:space="preserve">ersonal </w:t>
      </w:r>
      <w:r w:rsidR="0093479F">
        <w:rPr>
          <w:rFonts w:asciiTheme="majorBidi" w:hAnsiTheme="majorBidi" w:cstheme="majorBidi"/>
          <w:noProof/>
          <w:sz w:val="24"/>
          <w:szCs w:val="24"/>
        </w:rPr>
        <w:t>h</w:t>
      </w:r>
      <w:r w:rsidRPr="0093479F">
        <w:rPr>
          <w:rFonts w:asciiTheme="majorBidi" w:hAnsiTheme="majorBidi" w:cstheme="majorBidi"/>
          <w:noProof/>
          <w:sz w:val="24"/>
          <w:szCs w:val="24"/>
        </w:rPr>
        <w:t>istory story</w:t>
      </w:r>
      <w:r>
        <w:rPr>
          <w:rFonts w:asciiTheme="majorBidi" w:hAnsiTheme="majorBidi" w:cstheme="majorBidi"/>
          <w:sz w:val="24"/>
          <w:szCs w:val="24"/>
        </w:rPr>
        <w:t xml:space="preserve"> required a separate page to </w:t>
      </w:r>
      <w:r w:rsidRPr="0093479F">
        <w:rPr>
          <w:rFonts w:asciiTheme="majorBidi" w:hAnsiTheme="majorBidi" w:cstheme="majorBidi"/>
          <w:noProof/>
          <w:sz w:val="24"/>
          <w:szCs w:val="24"/>
        </w:rPr>
        <w:t>be implement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3479F">
        <w:rPr>
          <w:rFonts w:asciiTheme="majorBidi" w:hAnsiTheme="majorBidi" w:cstheme="majorBidi"/>
          <w:noProof/>
          <w:sz w:val="24"/>
          <w:szCs w:val="24"/>
        </w:rPr>
        <w:t>for</w:t>
      </w:r>
      <w:r>
        <w:rPr>
          <w:rFonts w:asciiTheme="majorBidi" w:hAnsiTheme="majorBidi" w:cstheme="majorBidi"/>
          <w:sz w:val="24"/>
          <w:szCs w:val="24"/>
        </w:rPr>
        <w:t xml:space="preserve"> a customer to view their personal rental history (if logged in). I implemented it in such a way that a new page wasn’t required</w:t>
      </w:r>
      <w:r w:rsidR="0093479F">
        <w:rPr>
          <w:rFonts w:asciiTheme="majorBidi" w:hAnsiTheme="majorBidi" w:cstheme="majorBidi"/>
          <w:noProof/>
          <w:sz w:val="24"/>
          <w:szCs w:val="24"/>
        </w:rPr>
        <w:t>. I</w:t>
      </w:r>
      <w:r w:rsidRPr="0093479F">
        <w:rPr>
          <w:rFonts w:asciiTheme="majorBidi" w:hAnsiTheme="majorBidi" w:cstheme="majorBidi"/>
          <w:noProof/>
          <w:sz w:val="24"/>
          <w:szCs w:val="24"/>
        </w:rPr>
        <w:t>nstead</w:t>
      </w:r>
      <w:r>
        <w:rPr>
          <w:rFonts w:asciiTheme="majorBidi" w:hAnsiTheme="majorBidi" w:cstheme="majorBidi"/>
          <w:sz w:val="24"/>
          <w:szCs w:val="24"/>
        </w:rPr>
        <w:t xml:space="preserve">, the existing rental history page for staff was used, </w:t>
      </w:r>
      <w:r>
        <w:rPr>
          <w:rFonts w:asciiTheme="majorBidi" w:hAnsiTheme="majorBidi" w:cstheme="majorBidi"/>
          <w:sz w:val="24"/>
          <w:szCs w:val="24"/>
        </w:rPr>
        <w:lastRenderedPageBreak/>
        <w:t>which gets updated depending on the user logged in.</w:t>
      </w:r>
      <w:r w:rsidR="00201744">
        <w:rPr>
          <w:rFonts w:asciiTheme="majorBidi" w:hAnsiTheme="majorBidi" w:cstheme="majorBidi"/>
          <w:sz w:val="24"/>
          <w:szCs w:val="24"/>
        </w:rPr>
        <w:t xml:space="preserve"> The function already existed, but I updated it in such a way that allowed the tables to be produced using a for loop instead of doubling up on </w:t>
      </w:r>
      <w:r w:rsidR="00201744" w:rsidRPr="007F68C8">
        <w:rPr>
          <w:rFonts w:asciiTheme="majorBidi" w:hAnsiTheme="majorBidi" w:cstheme="majorBidi"/>
          <w:noProof/>
          <w:sz w:val="24"/>
          <w:szCs w:val="24"/>
        </w:rPr>
        <w:t>code</w:t>
      </w:r>
      <w:r w:rsidR="00201744">
        <w:rPr>
          <w:rFonts w:asciiTheme="majorBidi" w:hAnsiTheme="majorBidi" w:cstheme="majorBidi"/>
          <w:sz w:val="24"/>
          <w:szCs w:val="24"/>
        </w:rPr>
        <w:t xml:space="preserve"> (see below).</w:t>
      </w:r>
    </w:p>
    <w:p w14:paraId="5148EC5A" w14:textId="77777777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5A029C2" w14:textId="0091A3DC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Brief description of how it </w:t>
      </w:r>
      <w:r w:rsidRPr="006E1356">
        <w:rPr>
          <w:rFonts w:asciiTheme="majorBidi" w:hAnsiTheme="majorBidi" w:cstheme="majorBidi"/>
          <w:noProof/>
          <w:sz w:val="24"/>
          <w:szCs w:val="24"/>
        </w:rPr>
        <w:t>was used/</w:t>
      </w:r>
      <w:r>
        <w:rPr>
          <w:rFonts w:asciiTheme="majorBidi" w:hAnsiTheme="majorBidi" w:cstheme="majorBidi"/>
          <w:sz w:val="24"/>
          <w:szCs w:val="24"/>
        </w:rPr>
        <w:t>contribution to the project)</w:t>
      </w:r>
    </w:p>
    <w:p w14:paraId="1C6EFB5A" w14:textId="57B89679" w:rsidR="00934954" w:rsidRDefault="00FC027D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For the d</w:t>
      </w:r>
      <w:r w:rsidR="00FE1115" w:rsidRPr="00FC027D">
        <w:rPr>
          <w:rFonts w:asciiTheme="majorBidi" w:hAnsiTheme="majorBidi" w:cstheme="majorBidi"/>
          <w:noProof/>
          <w:sz w:val="24"/>
          <w:szCs w:val="24"/>
        </w:rPr>
        <w:t>evelopment</w:t>
      </w:r>
      <w:r w:rsidR="00FE1115">
        <w:rPr>
          <w:rFonts w:asciiTheme="majorBidi" w:hAnsiTheme="majorBidi" w:cstheme="majorBidi"/>
          <w:sz w:val="24"/>
          <w:szCs w:val="24"/>
        </w:rPr>
        <w:t xml:space="preserve"> of the </w:t>
      </w:r>
      <w:r w:rsidR="00FE1115" w:rsidRPr="00D5444E">
        <w:rPr>
          <w:rFonts w:asciiTheme="majorBidi" w:hAnsiTheme="majorBidi" w:cstheme="majorBidi"/>
          <w:noProof/>
          <w:sz w:val="24"/>
          <w:szCs w:val="24"/>
        </w:rPr>
        <w:t>site</w:t>
      </w:r>
      <w:r w:rsidR="00D5444E">
        <w:rPr>
          <w:rFonts w:asciiTheme="majorBidi" w:hAnsiTheme="majorBidi" w:cstheme="majorBidi"/>
          <w:noProof/>
          <w:sz w:val="24"/>
          <w:szCs w:val="24"/>
        </w:rPr>
        <w:t>/</w:t>
      </w:r>
      <w:r w:rsidR="00FE1115" w:rsidRPr="00D5444E">
        <w:rPr>
          <w:rFonts w:asciiTheme="majorBidi" w:hAnsiTheme="majorBidi" w:cstheme="majorBidi"/>
          <w:noProof/>
          <w:sz w:val="24"/>
          <w:szCs w:val="24"/>
        </w:rPr>
        <w:t>completion</w:t>
      </w:r>
      <w:r w:rsidR="00FE1115">
        <w:rPr>
          <w:rFonts w:asciiTheme="majorBidi" w:hAnsiTheme="majorBidi" w:cstheme="majorBidi"/>
          <w:sz w:val="24"/>
          <w:szCs w:val="24"/>
        </w:rPr>
        <w:t xml:space="preserve"> of a story.</w:t>
      </w:r>
    </w:p>
    <w:p w14:paraId="68AD798B" w14:textId="77777777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621CBF22" w14:textId="77777777" w:rsidR="00934954" w:rsidRDefault="003B0C2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Screen capture of where </w:t>
      </w:r>
      <w:r w:rsidRPr="005A0BB5">
        <w:rPr>
          <w:rFonts w:asciiTheme="majorBidi" w:hAnsiTheme="majorBidi" w:cstheme="majorBidi"/>
          <w:noProof/>
          <w:sz w:val="24"/>
          <w:szCs w:val="24"/>
        </w:rPr>
        <w:t>it’s used</w:t>
      </w:r>
      <w:r w:rsidR="00934954">
        <w:rPr>
          <w:rFonts w:asciiTheme="majorBidi" w:hAnsiTheme="majorBidi" w:cstheme="majorBidi"/>
          <w:sz w:val="24"/>
          <w:szCs w:val="24"/>
        </w:rPr>
        <w:t>)</w:t>
      </w:r>
    </w:p>
    <w:p w14:paraId="0FD1D782" w14:textId="6A37C439" w:rsidR="00934954" w:rsidRDefault="005E72A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786FAB5A" wp14:editId="3F4CA073">
            <wp:extent cx="5731510" cy="25596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PH (views.py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8EC0" w14:textId="77777777" w:rsidR="00FE1115" w:rsidRDefault="00FE1115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</w:p>
    <w:p w14:paraId="00455FCF" w14:textId="30348DB1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Artefact </w:t>
      </w:r>
      <w:r w:rsidR="001221CF">
        <w:rPr>
          <w:rFonts w:asciiTheme="majorBidi" w:hAnsiTheme="majorBidi" w:cstheme="majorBidi"/>
          <w:b/>
          <w:bCs/>
          <w:sz w:val="36"/>
          <w:szCs w:val="36"/>
        </w:rPr>
        <w:t>3</w:t>
      </w:r>
      <w:r>
        <w:rPr>
          <w:rFonts w:asciiTheme="majorBidi" w:hAnsiTheme="majorBidi" w:cstheme="majorBidi"/>
          <w:sz w:val="24"/>
          <w:szCs w:val="24"/>
        </w:rPr>
        <w:t xml:space="preserve"> – </w:t>
      </w:r>
      <w:r w:rsidR="00B27E84" w:rsidRPr="00FC027D">
        <w:rPr>
          <w:rFonts w:asciiTheme="majorBidi" w:hAnsiTheme="majorBidi" w:cstheme="majorBidi"/>
          <w:noProof/>
          <w:sz w:val="24"/>
          <w:szCs w:val="24"/>
        </w:rPr>
        <w:t>Customer Personal</w:t>
      </w:r>
      <w:r w:rsidR="00B27E84">
        <w:rPr>
          <w:rFonts w:asciiTheme="majorBidi" w:hAnsiTheme="majorBidi" w:cstheme="majorBidi"/>
          <w:sz w:val="24"/>
          <w:szCs w:val="24"/>
        </w:rPr>
        <w:t xml:space="preserve"> History</w:t>
      </w:r>
      <w:r w:rsidR="00FC027D">
        <w:rPr>
          <w:rFonts w:asciiTheme="majorBidi" w:hAnsiTheme="majorBidi" w:cstheme="majorBidi"/>
          <w:sz w:val="24"/>
          <w:szCs w:val="24"/>
        </w:rPr>
        <w:t xml:space="preserve"> Page</w:t>
      </w:r>
      <w:r w:rsidR="00B27E84">
        <w:rPr>
          <w:rFonts w:asciiTheme="majorBidi" w:hAnsiTheme="majorBidi" w:cstheme="majorBidi"/>
          <w:sz w:val="24"/>
          <w:szCs w:val="24"/>
        </w:rPr>
        <w:t xml:space="preserve"> (storehistory.html code)</w:t>
      </w:r>
    </w:p>
    <w:p w14:paraId="007949EA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Description about what the artefact is in general)</w:t>
      </w:r>
    </w:p>
    <w:p w14:paraId="481554F3" w14:textId="2FC3EAC7" w:rsidR="003B0C24" w:rsidRDefault="006E1356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The s</w:t>
      </w:r>
      <w:r w:rsidR="00201744" w:rsidRPr="006E1356">
        <w:rPr>
          <w:rFonts w:asciiTheme="majorBidi" w:hAnsiTheme="majorBidi" w:cstheme="majorBidi"/>
          <w:noProof/>
          <w:sz w:val="24"/>
          <w:szCs w:val="24"/>
        </w:rPr>
        <w:t>econd</w:t>
      </w:r>
      <w:r w:rsidR="00201744">
        <w:rPr>
          <w:rFonts w:asciiTheme="majorBidi" w:hAnsiTheme="majorBidi" w:cstheme="majorBidi"/>
          <w:sz w:val="24"/>
          <w:szCs w:val="24"/>
        </w:rPr>
        <w:t xml:space="preserve"> part of the above artefact. </w:t>
      </w:r>
      <w:r w:rsidR="0037545F">
        <w:rPr>
          <w:rFonts w:asciiTheme="majorBidi" w:hAnsiTheme="majorBidi" w:cstheme="majorBidi"/>
          <w:sz w:val="24"/>
          <w:szCs w:val="24"/>
        </w:rPr>
        <w:t xml:space="preserve">Again, this page and the general structure for the staff to view customer orders </w:t>
      </w:r>
      <w:r w:rsidR="0037545F" w:rsidRPr="006E1356">
        <w:rPr>
          <w:rFonts w:asciiTheme="majorBidi" w:hAnsiTheme="majorBidi" w:cstheme="majorBidi"/>
          <w:noProof/>
          <w:sz w:val="24"/>
          <w:szCs w:val="24"/>
        </w:rPr>
        <w:t>w</w:t>
      </w:r>
      <w:r>
        <w:rPr>
          <w:rFonts w:asciiTheme="majorBidi" w:hAnsiTheme="majorBidi" w:cstheme="majorBidi"/>
          <w:noProof/>
          <w:sz w:val="24"/>
          <w:szCs w:val="24"/>
        </w:rPr>
        <w:t>ere</w:t>
      </w:r>
      <w:r w:rsidR="0037545F">
        <w:rPr>
          <w:rFonts w:asciiTheme="majorBidi" w:hAnsiTheme="majorBidi" w:cstheme="majorBidi"/>
          <w:sz w:val="24"/>
          <w:szCs w:val="24"/>
        </w:rPr>
        <w:t xml:space="preserve"> already in place</w:t>
      </w:r>
      <w:r w:rsidR="0037545F" w:rsidRPr="006E1356">
        <w:rPr>
          <w:rFonts w:asciiTheme="majorBidi" w:hAnsiTheme="majorBidi" w:cstheme="majorBidi"/>
          <w:noProof/>
          <w:sz w:val="24"/>
          <w:szCs w:val="24"/>
        </w:rPr>
        <w:t>, however</w:t>
      </w:r>
      <w:r w:rsidRPr="006E1356">
        <w:rPr>
          <w:rFonts w:asciiTheme="majorBidi" w:hAnsiTheme="majorBidi" w:cstheme="majorBidi"/>
          <w:noProof/>
          <w:sz w:val="24"/>
          <w:szCs w:val="24"/>
        </w:rPr>
        <w:t>,</w:t>
      </w:r>
      <w:r w:rsidR="0037545F">
        <w:rPr>
          <w:rFonts w:asciiTheme="majorBidi" w:hAnsiTheme="majorBidi" w:cstheme="majorBidi"/>
          <w:sz w:val="24"/>
          <w:szCs w:val="24"/>
        </w:rPr>
        <w:t xml:space="preserve"> I modified it </w:t>
      </w:r>
      <w:r w:rsidR="0037545F" w:rsidRPr="005A0BB5">
        <w:rPr>
          <w:rFonts w:asciiTheme="majorBidi" w:hAnsiTheme="majorBidi" w:cstheme="majorBidi"/>
          <w:noProof/>
          <w:sz w:val="24"/>
          <w:szCs w:val="24"/>
        </w:rPr>
        <w:t>to also view customer rental history</w:t>
      </w:r>
      <w:r w:rsidR="0037545F">
        <w:rPr>
          <w:rFonts w:asciiTheme="majorBidi" w:hAnsiTheme="majorBidi" w:cstheme="majorBidi"/>
          <w:sz w:val="24"/>
          <w:szCs w:val="24"/>
        </w:rPr>
        <w:t xml:space="preserve"> if a customer is logged in, and all customers’ orders if a staff member is logged in.</w:t>
      </w:r>
    </w:p>
    <w:p w14:paraId="50DEACA6" w14:textId="77777777" w:rsidR="005E72AC" w:rsidRDefault="005E72AC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7568C64D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BABBF81" w14:textId="3DCD0026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Brief description of how it </w:t>
      </w:r>
      <w:r w:rsidRPr="005A0BB5">
        <w:rPr>
          <w:rFonts w:asciiTheme="majorBidi" w:hAnsiTheme="majorBidi" w:cstheme="majorBidi"/>
          <w:noProof/>
          <w:sz w:val="24"/>
          <w:szCs w:val="24"/>
        </w:rPr>
        <w:t>was used/</w:t>
      </w:r>
      <w:r>
        <w:rPr>
          <w:rFonts w:asciiTheme="majorBidi" w:hAnsiTheme="majorBidi" w:cstheme="majorBidi"/>
          <w:sz w:val="24"/>
          <w:szCs w:val="24"/>
        </w:rPr>
        <w:t>contribution to the project)</w:t>
      </w:r>
    </w:p>
    <w:p w14:paraId="6477398C" w14:textId="18330C1D" w:rsidR="00FE1115" w:rsidRDefault="005A0BB5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For the d</w:t>
      </w:r>
      <w:r w:rsidR="00FE1115" w:rsidRPr="005A0BB5">
        <w:rPr>
          <w:rFonts w:asciiTheme="majorBidi" w:hAnsiTheme="majorBidi" w:cstheme="majorBidi"/>
          <w:noProof/>
          <w:sz w:val="24"/>
          <w:szCs w:val="24"/>
        </w:rPr>
        <w:t>evelopment</w:t>
      </w:r>
      <w:r w:rsidR="00FE1115">
        <w:rPr>
          <w:rFonts w:asciiTheme="majorBidi" w:hAnsiTheme="majorBidi" w:cstheme="majorBidi"/>
          <w:sz w:val="24"/>
          <w:szCs w:val="24"/>
        </w:rPr>
        <w:t xml:space="preserve"> of the </w:t>
      </w:r>
      <w:r w:rsidR="00FE1115" w:rsidRPr="005A0BB5">
        <w:rPr>
          <w:rFonts w:asciiTheme="majorBidi" w:hAnsiTheme="majorBidi" w:cstheme="majorBidi"/>
          <w:noProof/>
          <w:sz w:val="24"/>
          <w:szCs w:val="24"/>
        </w:rPr>
        <w:t>site</w:t>
      </w:r>
      <w:r>
        <w:rPr>
          <w:rFonts w:asciiTheme="majorBidi" w:hAnsiTheme="majorBidi" w:cstheme="majorBidi"/>
          <w:noProof/>
          <w:sz w:val="24"/>
          <w:szCs w:val="24"/>
        </w:rPr>
        <w:t>/</w:t>
      </w:r>
      <w:r w:rsidR="00FE1115" w:rsidRPr="005A0BB5">
        <w:rPr>
          <w:rFonts w:asciiTheme="majorBidi" w:hAnsiTheme="majorBidi" w:cstheme="majorBidi"/>
          <w:noProof/>
          <w:sz w:val="24"/>
          <w:szCs w:val="24"/>
        </w:rPr>
        <w:t>completion</w:t>
      </w:r>
      <w:r w:rsidR="00FE1115">
        <w:rPr>
          <w:rFonts w:asciiTheme="majorBidi" w:hAnsiTheme="majorBidi" w:cstheme="majorBidi"/>
          <w:sz w:val="24"/>
          <w:szCs w:val="24"/>
        </w:rPr>
        <w:t xml:space="preserve"> of a story.</w:t>
      </w:r>
    </w:p>
    <w:p w14:paraId="66DE979F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6437422" w14:textId="6B20AEAD" w:rsidR="003B0C24" w:rsidRDefault="003B0C24" w:rsidP="0020174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Screen capture of where </w:t>
      </w:r>
      <w:r w:rsidRPr="005A0BB5">
        <w:rPr>
          <w:rFonts w:asciiTheme="majorBidi" w:hAnsiTheme="majorBidi" w:cstheme="majorBidi"/>
          <w:noProof/>
          <w:sz w:val="24"/>
          <w:szCs w:val="24"/>
        </w:rPr>
        <w:t>it’s used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24CB24CE" w14:textId="10F2A627" w:rsidR="00934954" w:rsidRDefault="005E72A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lastRenderedPageBreak/>
        <w:drawing>
          <wp:inline distT="0" distB="0" distL="0" distR="0" wp14:anchorId="47DCDB24" wp14:editId="2AE714A8">
            <wp:extent cx="5731510" cy="56718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PH (storehistory.html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5B797" w14:textId="77777777" w:rsidR="00201744" w:rsidRDefault="00201744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</w:p>
    <w:p w14:paraId="204FAE42" w14:textId="595C2990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Artefact </w:t>
      </w:r>
      <w:r w:rsidR="001221CF">
        <w:rPr>
          <w:rFonts w:asciiTheme="majorBidi" w:hAnsiTheme="majorBidi" w:cstheme="majorBidi"/>
          <w:b/>
          <w:bCs/>
          <w:sz w:val="36"/>
          <w:szCs w:val="36"/>
        </w:rPr>
        <w:t>4</w:t>
      </w:r>
      <w:r>
        <w:rPr>
          <w:rFonts w:asciiTheme="majorBidi" w:hAnsiTheme="majorBidi" w:cstheme="majorBidi"/>
          <w:sz w:val="24"/>
          <w:szCs w:val="24"/>
        </w:rPr>
        <w:t xml:space="preserve"> – </w:t>
      </w:r>
      <w:r w:rsidR="0037545F">
        <w:rPr>
          <w:rFonts w:asciiTheme="majorBidi" w:hAnsiTheme="majorBidi" w:cstheme="majorBidi"/>
          <w:sz w:val="24"/>
          <w:szCs w:val="24"/>
        </w:rPr>
        <w:t>Store History Test</w:t>
      </w:r>
    </w:p>
    <w:p w14:paraId="2BDCCF07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Description about what the artefact is in general)</w:t>
      </w:r>
    </w:p>
    <w:p w14:paraId="50FF0A19" w14:textId="7AE2EA4D" w:rsidR="003B0C24" w:rsidRDefault="0037545F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 w:rsidRPr="005A0BB5">
        <w:rPr>
          <w:rFonts w:asciiTheme="majorBidi" w:hAnsiTheme="majorBidi" w:cstheme="majorBidi"/>
          <w:noProof/>
          <w:sz w:val="24"/>
          <w:szCs w:val="24"/>
        </w:rPr>
        <w:t>This</w:t>
      </w:r>
      <w:r>
        <w:rPr>
          <w:rFonts w:asciiTheme="majorBidi" w:hAnsiTheme="majorBidi" w:cstheme="majorBidi"/>
          <w:sz w:val="24"/>
          <w:szCs w:val="24"/>
        </w:rPr>
        <w:t xml:space="preserve"> is a </w:t>
      </w:r>
      <w:r w:rsidR="00814006">
        <w:rPr>
          <w:rFonts w:asciiTheme="majorBidi" w:hAnsiTheme="majorBidi" w:cstheme="majorBidi"/>
          <w:sz w:val="24"/>
          <w:szCs w:val="24"/>
        </w:rPr>
        <w:t xml:space="preserve">physical test </w:t>
      </w:r>
      <w:r w:rsidR="00642378">
        <w:rPr>
          <w:rFonts w:asciiTheme="majorBidi" w:hAnsiTheme="majorBidi" w:cstheme="majorBidi"/>
          <w:sz w:val="24"/>
          <w:szCs w:val="24"/>
        </w:rPr>
        <w:t xml:space="preserve">that </w:t>
      </w:r>
      <w:r w:rsidR="00642378" w:rsidRPr="005A0BB5">
        <w:rPr>
          <w:rFonts w:asciiTheme="majorBidi" w:hAnsiTheme="majorBidi" w:cstheme="majorBidi"/>
          <w:noProof/>
          <w:sz w:val="24"/>
          <w:szCs w:val="24"/>
        </w:rPr>
        <w:t>was conducted</w:t>
      </w:r>
      <w:r w:rsidR="00642378">
        <w:rPr>
          <w:rFonts w:asciiTheme="majorBidi" w:hAnsiTheme="majorBidi" w:cstheme="majorBidi"/>
          <w:sz w:val="24"/>
          <w:szCs w:val="24"/>
        </w:rPr>
        <w:t xml:space="preserve"> throughout the development of the rental history page</w:t>
      </w:r>
      <w:r>
        <w:rPr>
          <w:rFonts w:asciiTheme="majorBidi" w:hAnsiTheme="majorBidi" w:cstheme="majorBidi"/>
          <w:sz w:val="24"/>
          <w:szCs w:val="24"/>
        </w:rPr>
        <w:t xml:space="preserve"> that ensures everything about </w:t>
      </w:r>
      <w:r w:rsidR="00642378" w:rsidRPr="005A0BB5">
        <w:rPr>
          <w:rFonts w:asciiTheme="majorBidi" w:hAnsiTheme="majorBidi" w:cstheme="majorBidi"/>
          <w:noProof/>
          <w:sz w:val="24"/>
          <w:szCs w:val="24"/>
        </w:rPr>
        <w:t>it</w:t>
      </w:r>
      <w:r>
        <w:rPr>
          <w:rFonts w:asciiTheme="majorBidi" w:hAnsiTheme="majorBidi" w:cstheme="majorBidi"/>
          <w:sz w:val="24"/>
          <w:szCs w:val="24"/>
        </w:rPr>
        <w:t xml:space="preserve"> is in working order.</w:t>
      </w:r>
    </w:p>
    <w:p w14:paraId="633330A7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3DDE7320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Brief description of how it </w:t>
      </w:r>
      <w:r w:rsidRPr="005A0BB5">
        <w:rPr>
          <w:rFonts w:asciiTheme="majorBidi" w:hAnsiTheme="majorBidi" w:cstheme="majorBidi"/>
          <w:noProof/>
          <w:sz w:val="24"/>
          <w:szCs w:val="24"/>
        </w:rPr>
        <w:t>was used/</w:t>
      </w:r>
      <w:r>
        <w:rPr>
          <w:rFonts w:asciiTheme="majorBidi" w:hAnsiTheme="majorBidi" w:cstheme="majorBidi"/>
          <w:sz w:val="24"/>
          <w:szCs w:val="24"/>
        </w:rPr>
        <w:t>contribution to the project)</w:t>
      </w:r>
    </w:p>
    <w:p w14:paraId="19F36127" w14:textId="3C18EA83" w:rsidR="003B0C24" w:rsidRDefault="0037545F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validate the functionality of the Story History page.</w:t>
      </w:r>
    </w:p>
    <w:p w14:paraId="28E2D66F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21491BD2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Screen capture of where </w:t>
      </w:r>
      <w:r w:rsidRPr="005A0BB5">
        <w:rPr>
          <w:rFonts w:asciiTheme="majorBidi" w:hAnsiTheme="majorBidi" w:cstheme="majorBidi"/>
          <w:noProof/>
          <w:sz w:val="24"/>
          <w:szCs w:val="24"/>
        </w:rPr>
        <w:t>it’s used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62EF4C4C" w14:textId="5C6AD5A3" w:rsidR="00934954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6BE557" wp14:editId="762C0ECE">
                <wp:simplePos x="0" y="0"/>
                <wp:positionH relativeFrom="margin">
                  <wp:align>center</wp:align>
                </wp:positionH>
                <wp:positionV relativeFrom="paragraph">
                  <wp:posOffset>3067050</wp:posOffset>
                </wp:positionV>
                <wp:extent cx="0" cy="266700"/>
                <wp:effectExtent l="76200" t="0" r="5715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10B6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0;margin-top:241.5pt;width:0;height:21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343B4176" wp14:editId="71AF0077">
            <wp:extent cx="5731510" cy="30448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PH test 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21189" w14:textId="77777777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</w:p>
    <w:p w14:paraId="51E97874" w14:textId="616DD77D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6E89F0DC" wp14:editId="2A778171">
            <wp:extent cx="5731510" cy="31375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PH test 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119D3" w14:textId="2D46DF59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82A816" wp14:editId="12A682B5">
                <wp:simplePos x="0" y="0"/>
                <wp:positionH relativeFrom="margin">
                  <wp:align>center</wp:align>
                </wp:positionH>
                <wp:positionV relativeFrom="paragraph">
                  <wp:posOffset>8255</wp:posOffset>
                </wp:positionV>
                <wp:extent cx="0" cy="266700"/>
                <wp:effectExtent l="76200" t="0" r="5715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0F5ADE" id="Straight Arrow Connector 10" o:spid="_x0000_s1026" type="#_x0000_t32" style="position:absolute;margin-left:0;margin-top:.65pt;width:0;height:21pt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90E7594" w14:textId="39AB1E6F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9AC96E" wp14:editId="5CCC6D9A">
                <wp:simplePos x="0" y="0"/>
                <wp:positionH relativeFrom="margin">
                  <wp:align>center</wp:align>
                </wp:positionH>
                <wp:positionV relativeFrom="paragraph">
                  <wp:posOffset>2086610</wp:posOffset>
                </wp:positionV>
                <wp:extent cx="0" cy="266700"/>
                <wp:effectExtent l="76200" t="0" r="57150" b="571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DAA1A0" id="Straight Arrow Connector 11" o:spid="_x0000_s1026" type="#_x0000_t32" style="position:absolute;margin-left:0;margin-top:164.3pt;width:0;height:21pt;z-index:2516633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0F05874" wp14:editId="51D696A7">
            <wp:extent cx="5731510" cy="20859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PH test 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14F49" w14:textId="682A3898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lastRenderedPageBreak/>
        <w:drawing>
          <wp:inline distT="0" distB="0" distL="0" distR="0" wp14:anchorId="0C3E16D8" wp14:editId="7F69EED7">
            <wp:extent cx="5731510" cy="3115945"/>
            <wp:effectExtent l="0" t="0" r="254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PH test 4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C1E1A" w14:textId="380816FB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BFC889" wp14:editId="53D5AA62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0" cy="266700"/>
                <wp:effectExtent l="76200" t="0" r="5715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C99A0" id="Straight Arrow Connector 12" o:spid="_x0000_s1026" type="#_x0000_t32" style="position:absolute;margin-left:0;margin-top:.6pt;width:0;height:21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30A2ED17" w14:textId="29666165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6D96D4" wp14:editId="57B31ABC">
                <wp:simplePos x="0" y="0"/>
                <wp:positionH relativeFrom="margin">
                  <wp:align>center</wp:align>
                </wp:positionH>
                <wp:positionV relativeFrom="paragraph">
                  <wp:posOffset>1771650</wp:posOffset>
                </wp:positionV>
                <wp:extent cx="0" cy="266700"/>
                <wp:effectExtent l="76200" t="0" r="57150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2B2C3" id="Straight Arrow Connector 13" o:spid="_x0000_s1026" type="#_x0000_t32" style="position:absolute;margin-left:0;margin-top:139.5pt;width:0;height:21pt;z-index:251667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3735C11" wp14:editId="603DA8E8">
            <wp:extent cx="5731510" cy="17913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PH test 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7C02" w14:textId="5AB28A91" w:rsidR="005E186C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</w:p>
    <w:p w14:paraId="790BE192" w14:textId="00C1616E" w:rsidR="004D28F0" w:rsidRDefault="005E186C" w:rsidP="00934954">
      <w:pPr>
        <w:spacing w:after="0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7D50711E" wp14:editId="3D968886">
            <wp:extent cx="5731510" cy="340931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PH test 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E006B" w14:textId="0FAF66CB" w:rsidR="00934954" w:rsidRDefault="00934954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 w:rsidRPr="00934954">
        <w:rPr>
          <w:rFonts w:asciiTheme="majorBidi" w:hAnsiTheme="majorBidi" w:cstheme="majorBidi"/>
          <w:b/>
          <w:bCs/>
          <w:sz w:val="36"/>
          <w:szCs w:val="36"/>
        </w:rPr>
        <w:lastRenderedPageBreak/>
        <w:t xml:space="preserve">Artefact </w:t>
      </w:r>
      <w:r>
        <w:rPr>
          <w:rFonts w:asciiTheme="majorBidi" w:hAnsiTheme="majorBidi" w:cstheme="majorBidi"/>
          <w:b/>
          <w:bCs/>
          <w:sz w:val="36"/>
          <w:szCs w:val="36"/>
        </w:rPr>
        <w:t>5</w:t>
      </w:r>
      <w:r>
        <w:rPr>
          <w:rFonts w:asciiTheme="majorBidi" w:hAnsiTheme="majorBidi" w:cstheme="majorBidi"/>
          <w:sz w:val="24"/>
          <w:szCs w:val="24"/>
        </w:rPr>
        <w:t xml:space="preserve"> – </w:t>
      </w:r>
      <w:r w:rsidR="00C24DA5">
        <w:rPr>
          <w:rFonts w:asciiTheme="majorBidi" w:hAnsiTheme="majorBidi" w:cstheme="majorBidi"/>
          <w:sz w:val="24"/>
          <w:szCs w:val="24"/>
        </w:rPr>
        <w:t>Code Refactoring</w:t>
      </w:r>
    </w:p>
    <w:p w14:paraId="1202F179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(Description about what the artefact is in general)</w:t>
      </w:r>
    </w:p>
    <w:p w14:paraId="24BA1BA7" w14:textId="0E5ECD88" w:rsidR="00D24F97" w:rsidRDefault="009B473C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artefact </w:t>
      </w:r>
      <w:r w:rsidR="002D3026">
        <w:rPr>
          <w:rFonts w:asciiTheme="majorBidi" w:hAnsiTheme="majorBidi" w:cstheme="majorBidi"/>
          <w:sz w:val="24"/>
          <w:szCs w:val="24"/>
        </w:rPr>
        <w:t xml:space="preserve">involved me going around the coding files and optimising the structure </w:t>
      </w:r>
      <w:r w:rsidR="00F63BE5">
        <w:rPr>
          <w:rFonts w:asciiTheme="majorBidi" w:hAnsiTheme="majorBidi" w:cstheme="majorBidi"/>
          <w:sz w:val="24"/>
          <w:szCs w:val="24"/>
        </w:rPr>
        <w:t>of certain operations to reduce clutter and make them more efficient</w:t>
      </w:r>
      <w:r w:rsidR="000032D4">
        <w:rPr>
          <w:rFonts w:asciiTheme="majorBidi" w:hAnsiTheme="majorBidi" w:cstheme="majorBidi"/>
          <w:sz w:val="24"/>
          <w:szCs w:val="24"/>
        </w:rPr>
        <w:t xml:space="preserve"> and/or more readable</w:t>
      </w:r>
      <w:r w:rsidR="00D24F97">
        <w:rPr>
          <w:rFonts w:asciiTheme="majorBidi" w:hAnsiTheme="majorBidi" w:cstheme="majorBidi"/>
          <w:sz w:val="24"/>
          <w:szCs w:val="24"/>
        </w:rPr>
        <w:t xml:space="preserve">. </w:t>
      </w:r>
      <w:r w:rsidR="00D24F97" w:rsidRPr="00B87EDC">
        <w:rPr>
          <w:rFonts w:asciiTheme="majorBidi" w:hAnsiTheme="majorBidi" w:cstheme="majorBidi"/>
          <w:noProof/>
          <w:sz w:val="24"/>
          <w:szCs w:val="24"/>
        </w:rPr>
        <w:t>This</w:t>
      </w:r>
      <w:r w:rsidR="00D24F97">
        <w:rPr>
          <w:rFonts w:asciiTheme="majorBidi" w:hAnsiTheme="majorBidi" w:cstheme="majorBidi"/>
          <w:sz w:val="24"/>
          <w:szCs w:val="24"/>
        </w:rPr>
        <w:t xml:space="preserve"> only includes segments of other peoples’ code and not my own. While there might be</w:t>
      </w:r>
      <w:r w:rsidR="00B87EDC">
        <w:rPr>
          <w:rFonts w:asciiTheme="majorBidi" w:hAnsiTheme="majorBidi" w:cstheme="majorBidi"/>
          <w:sz w:val="24"/>
          <w:szCs w:val="24"/>
        </w:rPr>
        <w:t xml:space="preserve"> a small bit of code I wrote, the majority </w:t>
      </w:r>
      <w:r w:rsidR="00B87EDC" w:rsidRPr="00B87EDC">
        <w:rPr>
          <w:rFonts w:asciiTheme="majorBidi" w:hAnsiTheme="majorBidi" w:cstheme="majorBidi"/>
          <w:noProof/>
          <w:sz w:val="24"/>
          <w:szCs w:val="24"/>
        </w:rPr>
        <w:t>of of</w:t>
      </w:r>
      <w:r w:rsidR="00B87EDC">
        <w:rPr>
          <w:rFonts w:asciiTheme="majorBidi" w:hAnsiTheme="majorBidi" w:cstheme="majorBidi"/>
          <w:sz w:val="24"/>
          <w:szCs w:val="24"/>
        </w:rPr>
        <w:t xml:space="preserve"> it </w:t>
      </w:r>
      <w:r w:rsidR="00B87EDC" w:rsidRPr="00B87EDC">
        <w:rPr>
          <w:rFonts w:asciiTheme="majorBidi" w:hAnsiTheme="majorBidi" w:cstheme="majorBidi"/>
          <w:noProof/>
          <w:sz w:val="24"/>
          <w:szCs w:val="24"/>
        </w:rPr>
        <w:t>was written</w:t>
      </w:r>
      <w:r w:rsidR="00B87EDC">
        <w:rPr>
          <w:rFonts w:asciiTheme="majorBidi" w:hAnsiTheme="majorBidi" w:cstheme="majorBidi"/>
          <w:sz w:val="24"/>
          <w:szCs w:val="24"/>
        </w:rPr>
        <w:t xml:space="preserve"> by others.</w:t>
      </w:r>
    </w:p>
    <w:p w14:paraId="2B72683C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96C5AFA" w14:textId="48E4C8BD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Brief description of how it </w:t>
      </w:r>
      <w:r w:rsidRPr="00B87EDC">
        <w:rPr>
          <w:rFonts w:asciiTheme="majorBidi" w:hAnsiTheme="majorBidi" w:cstheme="majorBidi"/>
          <w:noProof/>
          <w:sz w:val="24"/>
          <w:szCs w:val="24"/>
        </w:rPr>
        <w:t>was used/</w:t>
      </w:r>
      <w:r>
        <w:rPr>
          <w:rFonts w:asciiTheme="majorBidi" w:hAnsiTheme="majorBidi" w:cstheme="majorBidi"/>
          <w:sz w:val="24"/>
          <w:szCs w:val="24"/>
        </w:rPr>
        <w:t>contribution to the project</w:t>
      </w:r>
      <w:r w:rsidR="00F63BE5">
        <w:rPr>
          <w:rFonts w:asciiTheme="majorBidi" w:hAnsiTheme="majorBidi" w:cstheme="majorBidi"/>
          <w:sz w:val="24"/>
          <w:szCs w:val="24"/>
        </w:rPr>
        <w:t>)</w:t>
      </w:r>
    </w:p>
    <w:p w14:paraId="0BF5D64D" w14:textId="4F7F5EC6" w:rsidR="00F63BE5" w:rsidRDefault="00F63BE5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</w:t>
      </w:r>
      <w:r w:rsidR="0064637B">
        <w:rPr>
          <w:rFonts w:asciiTheme="majorBidi" w:hAnsiTheme="majorBidi" w:cstheme="majorBidi"/>
          <w:sz w:val="24"/>
          <w:szCs w:val="24"/>
        </w:rPr>
        <w:t xml:space="preserve"> try and</w:t>
      </w:r>
      <w:r>
        <w:rPr>
          <w:rFonts w:asciiTheme="majorBidi" w:hAnsiTheme="majorBidi" w:cstheme="majorBidi"/>
          <w:sz w:val="24"/>
          <w:szCs w:val="24"/>
        </w:rPr>
        <w:t xml:space="preserve"> optimise the project</w:t>
      </w:r>
      <w:r w:rsidR="00B87EDC">
        <w:rPr>
          <w:rFonts w:asciiTheme="majorBidi" w:hAnsiTheme="majorBidi" w:cstheme="majorBidi"/>
          <w:sz w:val="24"/>
          <w:szCs w:val="24"/>
        </w:rPr>
        <w:t>’s code</w:t>
      </w:r>
      <w:r>
        <w:rPr>
          <w:rFonts w:asciiTheme="majorBidi" w:hAnsiTheme="majorBidi" w:cstheme="majorBidi"/>
          <w:sz w:val="24"/>
          <w:szCs w:val="24"/>
        </w:rPr>
        <w:t xml:space="preserve"> as best as possible.</w:t>
      </w:r>
    </w:p>
    <w:p w14:paraId="2CEAFC11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4DD4EA72" w14:textId="77777777" w:rsidR="003B0C24" w:rsidRDefault="003B0C24" w:rsidP="003B0C2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(Screen capture of where </w:t>
      </w:r>
      <w:r w:rsidRPr="00B87EDC">
        <w:rPr>
          <w:rFonts w:asciiTheme="majorBidi" w:hAnsiTheme="majorBidi" w:cstheme="majorBidi"/>
          <w:noProof/>
          <w:sz w:val="24"/>
          <w:szCs w:val="24"/>
        </w:rPr>
        <w:t>it’s used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4997134" w14:textId="117F42A1" w:rsidR="00934954" w:rsidRDefault="009C1F2F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e following screenshots, left (red) is before and right (green) is after.</w:t>
      </w:r>
    </w:p>
    <w:p w14:paraId="76E1AD6A" w14:textId="77777777" w:rsidR="00F9640A" w:rsidRDefault="00F9640A" w:rsidP="0093495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034F87CD" w14:textId="04DC8903" w:rsidR="00AE66AF" w:rsidRDefault="0091494C" w:rsidP="00934954">
      <w:pPr>
        <w:spacing w:after="0"/>
        <w:rPr>
          <w:rFonts w:asciiTheme="majorBidi" w:hAnsiTheme="majorBidi" w:cstheme="majorBidi"/>
          <w:b/>
          <w:sz w:val="24"/>
          <w:szCs w:val="24"/>
          <w:u w:val="single"/>
        </w:rPr>
      </w:pPr>
      <w:r w:rsidRPr="0091494C">
        <w:rPr>
          <w:rFonts w:asciiTheme="majorBidi" w:hAnsiTheme="majorBidi" w:cstheme="majorBidi"/>
          <w:b/>
          <w:sz w:val="24"/>
          <w:szCs w:val="24"/>
          <w:u w:val="single"/>
        </w:rPr>
        <w:t>In views .</w:t>
      </w:r>
      <w:proofErr w:type="spellStart"/>
      <w:r w:rsidRPr="0091494C">
        <w:rPr>
          <w:rFonts w:asciiTheme="majorBidi" w:hAnsiTheme="majorBidi" w:cstheme="majorBidi"/>
          <w:b/>
          <w:sz w:val="24"/>
          <w:szCs w:val="24"/>
          <w:u w:val="single"/>
        </w:rPr>
        <w:t>py</w:t>
      </w:r>
      <w:proofErr w:type="spellEnd"/>
    </w:p>
    <w:p w14:paraId="1C60F646" w14:textId="325219C4" w:rsidR="00E1074B" w:rsidRDefault="00E1074B" w:rsidP="00934954">
      <w:pPr>
        <w:spacing w:after="0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2B338B1" w14:textId="48C94824" w:rsidR="00E1074B" w:rsidRPr="00387558" w:rsidRDefault="00387558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re, a list of stores was being iterated though until the</w:t>
      </w:r>
      <w:r w:rsidR="009375D2">
        <w:rPr>
          <w:rFonts w:asciiTheme="majorBidi" w:hAnsiTheme="majorBidi" w:cstheme="majorBidi"/>
          <w:sz w:val="24"/>
          <w:szCs w:val="24"/>
        </w:rPr>
        <w:t xml:space="preserve"> store selected by the page’s dropdown was found. </w:t>
      </w:r>
    </w:p>
    <w:p w14:paraId="528E3E45" w14:textId="45F1DE0C" w:rsidR="00754AAB" w:rsidRDefault="006F6D6F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t>Before:</w:t>
      </w:r>
    </w:p>
    <w:p w14:paraId="49953882" w14:textId="6B65139D" w:rsidR="00AE66AF" w:rsidRDefault="00134DA8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FAE579D" wp14:editId="56A118A8">
            <wp:extent cx="4610743" cy="80021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efact 0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D8B75" w14:textId="2B737F07" w:rsidR="006F6D6F" w:rsidRDefault="006F6D6F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</w:t>
      </w:r>
      <w:r w:rsidR="00CD6CE0">
        <w:rPr>
          <w:rFonts w:asciiTheme="majorBidi" w:hAnsiTheme="majorBidi" w:cstheme="majorBidi"/>
          <w:sz w:val="24"/>
          <w:szCs w:val="24"/>
        </w:rPr>
        <w:t>:</w:t>
      </w:r>
    </w:p>
    <w:p w14:paraId="08DCEF3C" w14:textId="7BC51843" w:rsidR="00CD6CE0" w:rsidRDefault="00134DA8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340B940" wp14:editId="12C2CD72">
            <wp:extent cx="5731510" cy="163830"/>
            <wp:effectExtent l="0" t="0" r="254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efact 0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DE8FB" w14:textId="074BFB81" w:rsidR="00CA2494" w:rsidRDefault="00CA249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08FC31B9" w14:textId="77777777" w:rsidR="00CD6CE0" w:rsidRDefault="00CD6CE0" w:rsidP="00934954">
      <w:pPr>
        <w:spacing w:after="0"/>
        <w:rPr>
          <w:rFonts w:asciiTheme="majorBidi" w:hAnsiTheme="majorBidi" w:cstheme="majorBidi"/>
          <w:sz w:val="24"/>
          <w:szCs w:val="24"/>
        </w:rPr>
      </w:pPr>
    </w:p>
    <w:p w14:paraId="5DE02CCA" w14:textId="057EAF16" w:rsidR="00AE66AF" w:rsidRDefault="0064637B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efore:</w:t>
      </w:r>
    </w:p>
    <w:p w14:paraId="680F8AE6" w14:textId="1874C071" w:rsidR="0064637B" w:rsidRDefault="00BA77ED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2077F39" wp14:editId="3802463D">
            <wp:extent cx="5731510" cy="47999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fact 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15E23" w14:textId="74206D40" w:rsidR="0064637B" w:rsidRDefault="0064637B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:</w:t>
      </w:r>
    </w:p>
    <w:p w14:paraId="1BD00DE7" w14:textId="7AA5CD2A" w:rsidR="00A66D38" w:rsidRDefault="00242237" w:rsidP="00934954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2C01E93" wp14:editId="12FA5937">
            <wp:extent cx="5731510" cy="136969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fact 11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CD0F9" w14:textId="77777777" w:rsidR="00A66D38" w:rsidRDefault="00A66D38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60DBDBEB" w14:textId="38CE0237" w:rsidR="004A2D25" w:rsidRPr="00144D55" w:rsidRDefault="009375D2" w:rsidP="00934954">
      <w:pPr>
        <w:spacing w:after="0"/>
        <w:rPr>
          <w:rFonts w:asciiTheme="majorBidi" w:hAnsiTheme="majorBidi" w:cstheme="majorBidi"/>
          <w:b/>
          <w:sz w:val="24"/>
          <w:szCs w:val="24"/>
          <w:u w:val="single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68480" behindDoc="1" locked="0" layoutInCell="1" allowOverlap="1" wp14:anchorId="06900260" wp14:editId="232046AC">
            <wp:simplePos x="0" y="0"/>
            <wp:positionH relativeFrom="margin">
              <wp:align>center</wp:align>
            </wp:positionH>
            <wp:positionV relativeFrom="paragraph">
              <wp:posOffset>224790</wp:posOffset>
            </wp:positionV>
            <wp:extent cx="7296150" cy="4324350"/>
            <wp:effectExtent l="0" t="0" r="0" b="0"/>
            <wp:wrapTight wrapText="bothSides">
              <wp:wrapPolygon edited="0">
                <wp:start x="0" y="0"/>
                <wp:lineTo x="0" y="21505"/>
                <wp:lineTo x="21544" y="21505"/>
                <wp:lineTo x="2154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efact 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9615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65B9">
        <w:rPr>
          <w:rFonts w:asciiTheme="majorBidi" w:hAnsiTheme="majorBidi" w:cstheme="majorBidi"/>
          <w:b/>
          <w:sz w:val="24"/>
          <w:szCs w:val="24"/>
          <w:u w:val="single"/>
        </w:rPr>
        <w:t>In</w:t>
      </w:r>
      <w:r w:rsidR="00C05596">
        <w:rPr>
          <w:rFonts w:asciiTheme="majorBidi" w:hAnsiTheme="majorBidi" w:cstheme="majorBidi"/>
          <w:b/>
          <w:sz w:val="24"/>
          <w:szCs w:val="24"/>
          <w:u w:val="single"/>
        </w:rPr>
        <w:t xml:space="preserve"> viewcustomers.html</w:t>
      </w:r>
      <w:bookmarkStart w:id="0" w:name="_GoBack"/>
      <w:bookmarkEnd w:id="0"/>
    </w:p>
    <w:sectPr w:rsidR="004A2D25" w:rsidRPr="00144D55" w:rsidSect="005E186C"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5BE95" w14:textId="77777777" w:rsidR="00FD25D9" w:rsidRDefault="00FD25D9" w:rsidP="00555602">
      <w:pPr>
        <w:spacing w:after="0" w:line="240" w:lineRule="auto"/>
      </w:pPr>
      <w:r>
        <w:separator/>
      </w:r>
    </w:p>
  </w:endnote>
  <w:endnote w:type="continuationSeparator" w:id="0">
    <w:p w14:paraId="3FE8BFDD" w14:textId="77777777" w:rsidR="00FD25D9" w:rsidRDefault="00FD25D9" w:rsidP="00555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126826" w14:textId="77777777" w:rsidR="00FD25D9" w:rsidRDefault="00FD25D9" w:rsidP="00555602">
      <w:pPr>
        <w:spacing w:after="0" w:line="240" w:lineRule="auto"/>
      </w:pPr>
      <w:r>
        <w:separator/>
      </w:r>
    </w:p>
  </w:footnote>
  <w:footnote w:type="continuationSeparator" w:id="0">
    <w:p w14:paraId="77E8CA59" w14:textId="77777777" w:rsidR="00FD25D9" w:rsidRDefault="00FD25D9" w:rsidP="00555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AU" w:vendorID="64" w:dllVersion="6" w:nlCheck="1" w:checkStyle="1"/>
  <w:activeWritingStyle w:appName="MSWord" w:lang="en-AU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TEzNDEzNTc2MDZU0lEKTi0uzszPAymwqAUA+FTKzCwAAAA="/>
  </w:docVars>
  <w:rsids>
    <w:rsidRoot w:val="00934954"/>
    <w:rsid w:val="000032D4"/>
    <w:rsid w:val="00076F86"/>
    <w:rsid w:val="000B12B8"/>
    <w:rsid w:val="001221CF"/>
    <w:rsid w:val="00134DA8"/>
    <w:rsid w:val="00144D55"/>
    <w:rsid w:val="001E3DC2"/>
    <w:rsid w:val="001E79C2"/>
    <w:rsid w:val="00201744"/>
    <w:rsid w:val="002049D6"/>
    <w:rsid w:val="00242237"/>
    <w:rsid w:val="002C3F8A"/>
    <w:rsid w:val="002D3026"/>
    <w:rsid w:val="0037545F"/>
    <w:rsid w:val="00387558"/>
    <w:rsid w:val="00391F3B"/>
    <w:rsid w:val="003B0C24"/>
    <w:rsid w:val="004A2D25"/>
    <w:rsid w:val="004D28F0"/>
    <w:rsid w:val="005465B9"/>
    <w:rsid w:val="00555602"/>
    <w:rsid w:val="005A0BB5"/>
    <w:rsid w:val="005C0041"/>
    <w:rsid w:val="005E186C"/>
    <w:rsid w:val="005E72AC"/>
    <w:rsid w:val="00642378"/>
    <w:rsid w:val="0064637B"/>
    <w:rsid w:val="006540E0"/>
    <w:rsid w:val="00671171"/>
    <w:rsid w:val="006D0D15"/>
    <w:rsid w:val="006E1356"/>
    <w:rsid w:val="006F6D6F"/>
    <w:rsid w:val="00754AAB"/>
    <w:rsid w:val="007B0E25"/>
    <w:rsid w:val="007C773E"/>
    <w:rsid w:val="007F68C8"/>
    <w:rsid w:val="00814006"/>
    <w:rsid w:val="008361D3"/>
    <w:rsid w:val="0084321E"/>
    <w:rsid w:val="00871757"/>
    <w:rsid w:val="008E0F46"/>
    <w:rsid w:val="0091494C"/>
    <w:rsid w:val="0093479F"/>
    <w:rsid w:val="00934954"/>
    <w:rsid w:val="009375D2"/>
    <w:rsid w:val="009B473C"/>
    <w:rsid w:val="009C0FA6"/>
    <w:rsid w:val="009C1F2F"/>
    <w:rsid w:val="00A66D38"/>
    <w:rsid w:val="00AB1F1E"/>
    <w:rsid w:val="00AE66AF"/>
    <w:rsid w:val="00AF18A2"/>
    <w:rsid w:val="00B27E84"/>
    <w:rsid w:val="00B519C9"/>
    <w:rsid w:val="00B54699"/>
    <w:rsid w:val="00B87EDC"/>
    <w:rsid w:val="00BA77ED"/>
    <w:rsid w:val="00C05596"/>
    <w:rsid w:val="00C24DA5"/>
    <w:rsid w:val="00CA2494"/>
    <w:rsid w:val="00CC182C"/>
    <w:rsid w:val="00CD6CE0"/>
    <w:rsid w:val="00D24F97"/>
    <w:rsid w:val="00D5444E"/>
    <w:rsid w:val="00DB2C12"/>
    <w:rsid w:val="00E1074B"/>
    <w:rsid w:val="00E64CBB"/>
    <w:rsid w:val="00E74C01"/>
    <w:rsid w:val="00F10E53"/>
    <w:rsid w:val="00F139B4"/>
    <w:rsid w:val="00F220AB"/>
    <w:rsid w:val="00F63BE5"/>
    <w:rsid w:val="00F9640A"/>
    <w:rsid w:val="00FC027D"/>
    <w:rsid w:val="00FC60AF"/>
    <w:rsid w:val="00FD25D9"/>
    <w:rsid w:val="00FE1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61B0A"/>
  <w15:chartTrackingRefBased/>
  <w15:docId w15:val="{F336A04D-9CFC-4011-A178-DB7208C89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7E8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55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602"/>
  </w:style>
  <w:style w:type="paragraph" w:styleId="Footer">
    <w:name w:val="footer"/>
    <w:basedOn w:val="Normal"/>
    <w:link w:val="FooterChar"/>
    <w:uiPriority w:val="99"/>
    <w:unhideWhenUsed/>
    <w:rsid w:val="00555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6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github.com/Azsorlex26/IFB299-Vroom-x3-Car-Rental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0ED963-F11D-4AF4-9EF3-ED1905520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9</TotalTime>
  <Pages>8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T</dc:creator>
  <cp:keywords/>
  <dc:description/>
  <cp:lastModifiedBy>Alexander Rozsa</cp:lastModifiedBy>
  <cp:revision>72</cp:revision>
  <dcterms:created xsi:type="dcterms:W3CDTF">2018-03-16T02:52:00Z</dcterms:created>
  <dcterms:modified xsi:type="dcterms:W3CDTF">2018-10-21T08:23:00Z</dcterms:modified>
</cp:coreProperties>
</file>